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CC1C2" w14:textId="36227229" w:rsidR="00DD13E2" w:rsidRPr="003F1CAA" w:rsidRDefault="00DD13E2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  <w:r w:rsidRPr="003F1CAA">
        <w:rPr>
          <w:rFonts w:cstheme="minorHAnsi"/>
          <w:b/>
          <w:bCs/>
          <w:spacing w:val="-1"/>
          <w:w w:val="105"/>
          <w:sz w:val="24"/>
          <w:szCs w:val="24"/>
        </w:rPr>
        <w:t>WORK EXPERIENCE:</w:t>
      </w:r>
    </w:p>
    <w:p w14:paraId="642F3A53" w14:textId="02DD606B" w:rsidR="002A2129" w:rsidRPr="002A2129" w:rsidRDefault="006469CC" w:rsidP="00363033">
      <w:pPr>
        <w:spacing w:after="0" w:line="276" w:lineRule="auto"/>
        <w:rPr>
          <w:rFonts w:eastAsia="Times New Roman" w:cstheme="minorHAnsi"/>
          <w:b/>
          <w:bCs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Consultancy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an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2012 </w:t>
      </w:r>
      <w:r w:rsidR="007D7E1B">
        <w:rPr>
          <w:rFonts w:eastAsia="Times New Roman" w:cstheme="minorHAnsi"/>
          <w:b/>
          <w:bCs/>
          <w:kern w:val="0"/>
          <w14:ligatures w14:val="none"/>
        </w:rPr>
        <w:t>to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 Present</w:t>
      </w:r>
    </w:p>
    <w:p w14:paraId="07B64144" w14:textId="3DCC45E5" w:rsidR="006469CC" w:rsidRPr="00335D5B" w:rsidRDefault="00045653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>T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>echnical guidance</w:t>
      </w:r>
      <w:r w:rsidR="0047228B">
        <w:rPr>
          <w:rFonts w:eastAsia="Times New Roman" w:cstheme="minorHAnsi"/>
          <w:kern w:val="0"/>
          <w:sz w:val="20"/>
          <w:szCs w:val="20"/>
          <w14:ligatures w14:val="none"/>
        </w:rPr>
        <w:t>, q</w:t>
      </w:r>
      <w:r w:rsidR="0047228B" w:rsidRPr="0047228B">
        <w:rPr>
          <w:rFonts w:eastAsia="Times New Roman" w:cstheme="minorHAnsi"/>
          <w:kern w:val="0"/>
          <w:sz w:val="20"/>
          <w:szCs w:val="20"/>
          <w14:ligatures w14:val="none"/>
        </w:rPr>
        <w:t xml:space="preserve">uality </w:t>
      </w:r>
      <w:r w:rsidR="0047228B">
        <w:rPr>
          <w:rFonts w:eastAsia="Times New Roman" w:cstheme="minorHAnsi"/>
          <w:kern w:val="0"/>
          <w:sz w:val="20"/>
          <w:szCs w:val="20"/>
          <w14:ligatures w14:val="none"/>
        </w:rPr>
        <w:t>a</w:t>
      </w:r>
      <w:r w:rsidR="0047228B" w:rsidRPr="0047228B">
        <w:rPr>
          <w:rFonts w:eastAsia="Times New Roman" w:cstheme="minorHAnsi"/>
          <w:kern w:val="0"/>
          <w:sz w:val="20"/>
          <w:szCs w:val="20"/>
          <w14:ligatures w14:val="none"/>
        </w:rPr>
        <w:t>ssurance</w:t>
      </w:r>
      <w:r w:rsidR="0047228B">
        <w:rPr>
          <w:rFonts w:eastAsia="Times New Roman" w:cstheme="minorHAnsi"/>
          <w:kern w:val="0"/>
          <w:sz w:val="20"/>
          <w:szCs w:val="20"/>
          <w14:ligatures w14:val="none"/>
        </w:rPr>
        <w:t>,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and troubleshooting for IT-related issues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(</w:t>
      </w:r>
      <w:r w:rsidRPr="00045653">
        <w:rPr>
          <w:rFonts w:eastAsia="Times New Roman" w:cstheme="minorHAnsi"/>
          <w:kern w:val="0"/>
          <w:sz w:val="20"/>
          <w:szCs w:val="20"/>
          <w14:ligatures w14:val="none"/>
        </w:rPr>
        <w:t xml:space="preserve">Python, </w:t>
      </w:r>
      <w:proofErr w:type="spellStart"/>
      <w:r w:rsidRPr="00045653">
        <w:rPr>
          <w:rFonts w:eastAsia="Times New Roman" w:cstheme="minorHAnsi"/>
          <w:kern w:val="0"/>
          <w:sz w:val="20"/>
          <w:szCs w:val="20"/>
          <w14:ligatures w14:val="none"/>
        </w:rPr>
        <w:t>PowerBI</w:t>
      </w:r>
      <w:proofErr w:type="spellEnd"/>
      <w:r w:rsidRPr="00045653">
        <w:rPr>
          <w:rFonts w:eastAsia="Times New Roman" w:cstheme="minorHAnsi"/>
          <w:kern w:val="0"/>
          <w:sz w:val="20"/>
          <w:szCs w:val="20"/>
          <w14:ligatures w14:val="none"/>
        </w:rPr>
        <w:t>, Jira, Tableau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>, etc.)</w:t>
      </w:r>
    </w:p>
    <w:p w14:paraId="75F290B0" w14:textId="1EF8B7B3" w:rsidR="006469CC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Assist in scientific research and Business Process Model and Notation (BPMN) for diverse projects and fields.</w:t>
      </w:r>
    </w:p>
    <w:p w14:paraId="46AC094C" w14:textId="7E0F1A38" w:rsidR="00CA1827" w:rsidRDefault="00CA1827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Remotely </w:t>
      </w:r>
      <w:r w:rsidR="00363033">
        <w:rPr>
          <w:rFonts w:eastAsia="Times New Roman" w:cstheme="minorHAnsi"/>
          <w:kern w:val="0"/>
          <w:sz w:val="20"/>
          <w:szCs w:val="20"/>
          <w14:ligatures w14:val="none"/>
        </w:rPr>
        <w:t xml:space="preserve">assisting or 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>supervising</w:t>
      </w:r>
      <w:r w:rsidR="004379FC">
        <w:rPr>
          <w:rFonts w:eastAsia="Times New Roman" w:cstheme="minorHAnsi"/>
          <w:kern w:val="0"/>
          <w:sz w:val="20"/>
          <w:szCs w:val="20"/>
          <w14:ligatures w14:val="none"/>
        </w:rPr>
        <w:t xml:space="preserve"> master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</w:t>
      </w:r>
      <w:r w:rsidR="004379FC">
        <w:rPr>
          <w:rFonts w:eastAsia="Times New Roman" w:cstheme="minorHAnsi"/>
          <w:kern w:val="0"/>
          <w:sz w:val="20"/>
          <w:szCs w:val="20"/>
          <w14:ligatures w14:val="none"/>
        </w:rPr>
        <w:t>theses for topics related to machine learning.</w:t>
      </w:r>
      <w:r w:rsidR="00363033">
        <w:rPr>
          <w:rFonts w:eastAsia="Times New Roman" w:cstheme="minorHAnsi"/>
          <w:kern w:val="0"/>
          <w:sz w:val="20"/>
          <w:szCs w:val="20"/>
          <w14:ligatures w14:val="none"/>
        </w:rPr>
        <w:t xml:space="preserve"> Some of these topics are:</w:t>
      </w:r>
    </w:p>
    <w:p w14:paraId="1FD3133F" w14:textId="6CE59150" w:rsidR="002A2129" w:rsidRPr="00363033" w:rsidRDefault="002A2129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Sentiment Analysis </w:t>
      </w:r>
      <w:r w:rsidR="00363033"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of </w:t>
      </w: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Students Feedbacks Using Python </w:t>
      </w:r>
      <w:r w:rsidR="00363033"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&amp; </w:t>
      </w: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Natural Language Processing</w:t>
      </w:r>
      <w:r w:rsidR="00363033"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.</w:t>
      </w:r>
    </w:p>
    <w:p w14:paraId="6B0B8982" w14:textId="4303239F" w:rsidR="002A2129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Classification Model to Predict Whether a Patient Is Diabetic or Not.</w:t>
      </w:r>
    </w:p>
    <w:p w14:paraId="27711D88" w14:textId="1FF37D82" w:rsidR="002A2129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Classification Of Satellite Images Using Machine Learning.</w:t>
      </w:r>
    </w:p>
    <w:p w14:paraId="4DB54D99" w14:textId="3E7F96EA" w:rsidR="002A2129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Designing And Building a Detection of Retinal Diseases Model Based on Optical Coherence Tomography Using Deep Learning.</w:t>
      </w:r>
    </w:p>
    <w:p w14:paraId="38F57A73" w14:textId="684187B8" w:rsidR="002A2129" w:rsidRPr="00363033" w:rsidRDefault="002A2129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Machine Learning Classification Model </w:t>
      </w:r>
      <w:r w:rsidR="00363033"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 xml:space="preserve">for </w:t>
      </w: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Drugs</w:t>
      </w:r>
      <w:r w:rsidR="00363033"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.</w:t>
      </w:r>
    </w:p>
    <w:p w14:paraId="06582704" w14:textId="6FE7D021" w:rsidR="002A2129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Model to Predict Car Prices.</w:t>
      </w:r>
    </w:p>
    <w:p w14:paraId="046D0049" w14:textId="23A13DE6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Extraction And Classification of Information from News Reports Using Natural Language Processing Techniques.</w:t>
      </w:r>
    </w:p>
    <w:p w14:paraId="68DF9175" w14:textId="28FF426C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Using Machine Learning Models to Detect and Classify Brain Tumor Using MRI Scans.</w:t>
      </w:r>
    </w:p>
    <w:p w14:paraId="09EFD085" w14:textId="71EB5653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Binary Classification Model to Predict Whether a Woman Has a Breast Cancer or Not.</w:t>
      </w:r>
    </w:p>
    <w:p w14:paraId="2EF85737" w14:textId="08E664F5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Sentiment Analysis of Arabic Tweets Using Python And NLP.</w:t>
      </w:r>
    </w:p>
    <w:p w14:paraId="4AFE03EA" w14:textId="04BAAD03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Clustering Model for Customer Segmentation.</w:t>
      </w:r>
    </w:p>
    <w:p w14:paraId="7ABAB7F1" w14:textId="7D7673BE" w:rsidR="00363033" w:rsidRPr="00363033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Regression Model to Predict House Prices.</w:t>
      </w:r>
    </w:p>
    <w:p w14:paraId="06FCF64D" w14:textId="6CE240F5" w:rsidR="00195B77" w:rsidRPr="00195B77" w:rsidRDefault="00363033" w:rsidP="00195B77">
      <w:pPr>
        <w:numPr>
          <w:ilvl w:val="1"/>
          <w:numId w:val="1"/>
        </w:numPr>
        <w:tabs>
          <w:tab w:val="clear" w:pos="1440"/>
          <w:tab w:val="num" w:pos="900"/>
        </w:tabs>
        <w:spacing w:after="0" w:line="276" w:lineRule="auto"/>
        <w:ind w:left="900" w:hanging="270"/>
        <w:jc w:val="both"/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</w:pPr>
      <w:r w:rsidRPr="00363033">
        <w:rPr>
          <w:rFonts w:asciiTheme="majorBidi" w:eastAsia="Times New Roman" w:hAnsiTheme="majorBidi" w:cstheme="majorBidi"/>
          <w:kern w:val="0"/>
          <w:sz w:val="20"/>
          <w:szCs w:val="20"/>
          <w14:ligatures w14:val="none"/>
        </w:rPr>
        <w:t>Machine Learning Regression Model to Predict Oil Prices.</w:t>
      </w:r>
    </w:p>
    <w:p w14:paraId="624F0893" w14:textId="6AC9EC5E" w:rsidR="00195B77" w:rsidRDefault="00195B77" w:rsidP="00195B77">
      <w:pPr>
        <w:spacing w:after="0" w:line="276" w:lineRule="auto"/>
        <w:rPr>
          <w:rFonts w:eastAsia="Times New Roman" w:cstheme="minorHAnsi"/>
          <w:b/>
          <w:bCs/>
          <w:kern w:val="0"/>
          <w14:ligatures w14:val="none"/>
        </w:rPr>
      </w:pPr>
      <w:r w:rsidRPr="00195B77">
        <w:rPr>
          <w:rFonts w:eastAsia="Times New Roman" w:cstheme="minorHAnsi"/>
          <w:b/>
          <w:bCs/>
          <w:kern w:val="0"/>
          <w14:ligatures w14:val="none"/>
        </w:rPr>
        <w:t>Moderator – Teleperformance</w:t>
      </w:r>
      <w:r>
        <w:rPr>
          <w:rFonts w:eastAsia="Times New Roman" w:cstheme="minorHAnsi"/>
          <w:b/>
          <w:bCs/>
          <w:kern w:val="0"/>
          <w14:ligatures w14:val="none"/>
        </w:rPr>
        <w:t>……………………………………………………………………………………………</w:t>
      </w:r>
      <w:r w:rsidRPr="00195B77">
        <w:rPr>
          <w:rFonts w:eastAsia="Times New Roman" w:cstheme="minorHAnsi"/>
          <w:b/>
          <w:bCs/>
          <w:kern w:val="0"/>
          <w14:ligatures w14:val="none"/>
        </w:rPr>
        <w:t>April 2024</w:t>
      </w:r>
      <w:r w:rsidR="00A33810">
        <w:rPr>
          <w:rFonts w:eastAsia="Times New Roman" w:cstheme="minorHAnsi"/>
          <w:b/>
          <w:bCs/>
          <w:kern w:val="0"/>
          <w14:ligatures w14:val="none"/>
        </w:rPr>
        <w:t xml:space="preserve"> –</w:t>
      </w:r>
      <w:r w:rsidR="00A33810" w:rsidRPr="003F1CAA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Pr="00195B77">
        <w:rPr>
          <w:rFonts w:eastAsia="Times New Roman" w:cstheme="minorHAnsi"/>
          <w:b/>
          <w:bCs/>
          <w:kern w:val="0"/>
          <w14:ligatures w14:val="none"/>
        </w:rPr>
        <w:t>Present</w:t>
      </w:r>
    </w:p>
    <w:p w14:paraId="2A3C50A7" w14:textId="614D3BBC" w:rsidR="00195B77" w:rsidRPr="00335D5B" w:rsidRDefault="00195B77" w:rsidP="00195B77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>Following the policies and moderating content</w:t>
      </w:r>
    </w:p>
    <w:p w14:paraId="75A5989C" w14:textId="7CCA3B21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IT Associate - Cyprus Wildlife Research Institute/Wild Animal Rehabilitation Center</w:t>
      </w:r>
      <w:r w:rsidR="00195B77">
        <w:rPr>
          <w:rFonts w:eastAsia="Times New Roman" w:cstheme="minorHAnsi"/>
          <w:b/>
          <w:bCs/>
          <w:kern w:val="0"/>
          <w14:ligatures w14:val="none"/>
        </w:rPr>
        <w:t>…………….O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ct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17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 –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ul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19</w:t>
      </w:r>
    </w:p>
    <w:p w14:paraId="6CDC8F6E" w14:textId="05819556" w:rsidR="006469CC" w:rsidRPr="00335D5B" w:rsidRDefault="002C3A6A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>Managed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network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infrastructure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>, CCTV, Ubiquiti MFI automation systems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>, and social media (Instagram and Facebook)</w:t>
      </w:r>
      <w:r w:rsidR="00335D5B" w:rsidRPr="00335D5B">
        <w:rPr>
          <w:rFonts w:eastAsia="Times New Roman" w:cstheme="minorHAnsi"/>
          <w:kern w:val="0"/>
          <w:sz w:val="20"/>
          <w:szCs w:val="20"/>
          <w14:ligatures w14:val="none"/>
        </w:rPr>
        <w:t>.</w:t>
      </w:r>
    </w:p>
    <w:p w14:paraId="64776B6A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Remotely controlled enclosures' temperature and humidity, enhancing animal care.</w:t>
      </w:r>
    </w:p>
    <w:p w14:paraId="5460B678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Implemented robust security policies to safeguard network integrity.</w:t>
      </w:r>
    </w:p>
    <w:p w14:paraId="1D450831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Conducted drone photography and videography for research and marketing.</w:t>
      </w:r>
    </w:p>
    <w:p w14:paraId="7C57F72B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Assisted in digital transformation by implementing POS systems.</w:t>
      </w:r>
    </w:p>
    <w:p w14:paraId="55B235BD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Collaborated in creating a customer journey for injured animals from intake to release.</w:t>
      </w:r>
    </w:p>
    <w:p w14:paraId="30C47D16" w14:textId="755E0215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IT Branch Associate - American University of Science and Technology</w:t>
      </w:r>
      <w:r w:rsidR="00195B77">
        <w:rPr>
          <w:rFonts w:eastAsia="Times New Roman" w:cstheme="minorHAnsi"/>
          <w:b/>
          <w:bCs/>
          <w:kern w:val="0"/>
          <w14:ligatures w14:val="none"/>
        </w:rPr>
        <w:t>…………………………………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un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11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 –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un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14</w:t>
      </w:r>
    </w:p>
    <w:p w14:paraId="7CFF7E45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Managed Trend-Micro web filter, DHCP, and firewall for secure internet usage.</w:t>
      </w:r>
    </w:p>
    <w:p w14:paraId="709C0FA1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Proficient in Azure AD, Group Policy, disaster recovery, and server installations.</w:t>
      </w:r>
    </w:p>
    <w:p w14:paraId="2E10895A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Oversaw campus labs, office computers, ID card issuance, CCTV, and backup management.</w:t>
      </w:r>
    </w:p>
    <w:p w14:paraId="4B7210E5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Ensured faculty and staff productivity by resolving technical issues promptly.</w:t>
      </w:r>
    </w:p>
    <w:p w14:paraId="71FEFACE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Enhanced customer satisfaction by assisting 600 students with technical problems.</w:t>
      </w:r>
    </w:p>
    <w:p w14:paraId="5DE893F7" w14:textId="3E971378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IT Associate - AMACO Group Tissue Paper Machinery Manufacture </w:t>
      </w:r>
      <w:r w:rsidR="00195B77">
        <w:rPr>
          <w:rFonts w:eastAsia="Times New Roman" w:cstheme="minorHAnsi"/>
          <w:b/>
          <w:bCs/>
          <w:kern w:val="0"/>
          <w14:ligatures w14:val="none"/>
        </w:rPr>
        <w:t>………………………………………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ul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2009 </w:t>
      </w:r>
      <w:r w:rsidR="007D7E1B">
        <w:rPr>
          <w:rFonts w:eastAsia="Times New Roman" w:cstheme="minorHAnsi"/>
          <w:b/>
          <w:bCs/>
          <w:kern w:val="0"/>
          <w14:ligatures w14:val="none"/>
        </w:rPr>
        <w:t>-</w:t>
      </w:r>
      <w:r w:rsidR="00E9335F">
        <w:rPr>
          <w:rFonts w:eastAsia="Times New Roman" w:cstheme="minorHAnsi"/>
          <w:b/>
          <w:bCs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Jun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11</w:t>
      </w:r>
      <w:r w:rsidR="00C973ED" w:rsidRPr="00C973ED">
        <w:rPr>
          <w:rFonts w:eastAsia="Times New Roman" w:cstheme="minorHAnsi"/>
          <w:b/>
          <w:bCs/>
          <w:kern w:val="0"/>
          <w14:ligatures w14:val="none"/>
        </w:rPr>
        <w:t xml:space="preserve"> </w:t>
      </w:r>
    </w:p>
    <w:p w14:paraId="3E81508F" w14:textId="1DD36B79" w:rsidR="006469CC" w:rsidRPr="00335D5B" w:rsidRDefault="002C3A6A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Responsible for all 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>network administrat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>ion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>,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employee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time attendance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>, and social media</w:t>
      </w:r>
      <w:r w:rsidR="006469CC" w:rsidRPr="00335D5B">
        <w:rPr>
          <w:rFonts w:eastAsia="Times New Roman" w:cstheme="minorHAnsi"/>
          <w:kern w:val="0"/>
          <w:sz w:val="20"/>
          <w:szCs w:val="20"/>
          <w14:ligatures w14:val="none"/>
        </w:rPr>
        <w:t>.</w:t>
      </w:r>
    </w:p>
    <w:p w14:paraId="01FC5206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Created marketing media using Adobe Photoshop and Premiere.</w:t>
      </w:r>
    </w:p>
    <w:p w14:paraId="47E35C03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Improved website SEO and initiated document digitization for workflow optimization.</w:t>
      </w:r>
    </w:p>
    <w:p w14:paraId="784DC2E5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Played a key role in business development by managing contracts and negotiations.</w:t>
      </w:r>
    </w:p>
    <w:p w14:paraId="5A3AB9EF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Advised on payroll features for software used in payroll control.</w:t>
      </w:r>
    </w:p>
    <w:p w14:paraId="19FBF1A6" w14:textId="30C581A3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IT Staff - AMB GROUP</w:t>
      </w:r>
      <w:r w:rsidR="00195B77">
        <w:rPr>
          <w:rFonts w:eastAsia="Times New Roman" w:cstheme="minorHAnsi"/>
          <w:b/>
          <w:bCs/>
          <w:kern w:val="0"/>
          <w14:ligatures w14:val="none"/>
        </w:rPr>
        <w:t>……………………………………………………………………………………………………………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Apr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 xml:space="preserve">2009 </w:t>
      </w:r>
      <w:r w:rsidR="007D7E1B">
        <w:rPr>
          <w:rFonts w:eastAsia="Times New Roman" w:cstheme="minorHAnsi"/>
          <w:b/>
          <w:bCs/>
          <w:kern w:val="0"/>
          <w14:ligatures w14:val="none"/>
        </w:rPr>
        <w:t xml:space="preserve">– Jul </w:t>
      </w:r>
      <w:r w:rsidRPr="003F1CAA">
        <w:rPr>
          <w:rFonts w:eastAsia="Times New Roman" w:cstheme="minorHAnsi"/>
          <w:b/>
          <w:bCs/>
          <w:kern w:val="0"/>
          <w14:ligatures w14:val="none"/>
        </w:rPr>
        <w:t>2009</w:t>
      </w:r>
    </w:p>
    <w:p w14:paraId="71722F64" w14:textId="77777777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Boosted company-wide productivity by resolving computer-related issues.</w:t>
      </w:r>
    </w:p>
    <w:p w14:paraId="21994F8B" w14:textId="2BFE6260" w:rsidR="00363033" w:rsidRDefault="006469CC" w:rsidP="00195B77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Implemented remote access technology, reducing transportation and troubleshooting costs.</w:t>
      </w:r>
    </w:p>
    <w:p w14:paraId="5910C508" w14:textId="77777777" w:rsidR="00195B77" w:rsidRPr="00195B77" w:rsidRDefault="00195B77" w:rsidP="00195B77">
      <w:pPr>
        <w:spacing w:after="0" w:line="276" w:lineRule="auto"/>
        <w:ind w:left="164"/>
        <w:rPr>
          <w:rFonts w:eastAsia="Times New Roman" w:cstheme="minorHAnsi"/>
          <w:kern w:val="0"/>
          <w:sz w:val="20"/>
          <w:szCs w:val="20"/>
          <w14:ligatures w14:val="none"/>
        </w:rPr>
      </w:pPr>
    </w:p>
    <w:p w14:paraId="562611B5" w14:textId="04BEF07D" w:rsidR="006469CC" w:rsidRPr="003F1CAA" w:rsidRDefault="003445D7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  <w:r w:rsidRPr="003F1CAA">
        <w:rPr>
          <w:rFonts w:cstheme="minorHAnsi"/>
          <w:b/>
          <w:bCs/>
          <w:spacing w:val="-1"/>
          <w:w w:val="105"/>
          <w:sz w:val="24"/>
          <w:szCs w:val="24"/>
        </w:rPr>
        <w:lastRenderedPageBreak/>
        <w:t>EDUCATION:</w:t>
      </w:r>
    </w:p>
    <w:p w14:paraId="54FE27AA" w14:textId="5D3A0340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Ph.D. in Management Information Systems</w:t>
      </w:r>
      <w:r w:rsidRPr="003F1CAA">
        <w:rPr>
          <w:rFonts w:eastAsia="Times New Roman" w:cstheme="minorHAnsi"/>
          <w:kern w:val="0"/>
          <w14:ligatures w14:val="none"/>
        </w:rPr>
        <w:t xml:space="preserve"> Cyprus International University </w:t>
      </w:r>
      <w:r w:rsidR="007D7E1B">
        <w:rPr>
          <w:rFonts w:eastAsia="Times New Roman" w:cstheme="minorHAnsi"/>
          <w:kern w:val="0"/>
          <w14:ligatures w14:val="none"/>
        </w:rPr>
        <w:t xml:space="preserve">Oct </w:t>
      </w:r>
      <w:r w:rsidRPr="003F1CAA">
        <w:rPr>
          <w:rFonts w:eastAsia="Times New Roman" w:cstheme="minorHAnsi"/>
          <w:kern w:val="0"/>
          <w14:ligatures w14:val="none"/>
        </w:rPr>
        <w:t xml:space="preserve">2015 </w:t>
      </w:r>
      <w:r w:rsidR="007D7E1B">
        <w:rPr>
          <w:rFonts w:eastAsia="Times New Roman" w:cstheme="minorHAnsi"/>
          <w:kern w:val="0"/>
          <w14:ligatures w14:val="none"/>
        </w:rPr>
        <w:t xml:space="preserve">– Aug </w:t>
      </w:r>
      <w:r w:rsidRPr="003F1CAA">
        <w:rPr>
          <w:rFonts w:eastAsia="Times New Roman" w:cstheme="minorHAnsi"/>
          <w:kern w:val="0"/>
          <w14:ligatures w14:val="none"/>
        </w:rPr>
        <w:t>2020</w:t>
      </w:r>
    </w:p>
    <w:p w14:paraId="6D90713B" w14:textId="77777777" w:rsidR="006469CC" w:rsidRPr="00335D5B" w:rsidRDefault="00A33810" w:rsidP="00363033">
      <w:pPr>
        <w:pStyle w:val="ListParagraph"/>
        <w:numPr>
          <w:ilvl w:val="0"/>
          <w:numId w:val="8"/>
        </w:numPr>
        <w:tabs>
          <w:tab w:val="clear" w:pos="720"/>
          <w:tab w:val="num" w:pos="426"/>
        </w:tabs>
        <w:spacing w:afterLines="20" w:after="48" w:line="276" w:lineRule="auto"/>
        <w:ind w:left="426" w:hanging="284"/>
        <w:rPr>
          <w:rFonts w:cstheme="minorHAnsi"/>
          <w:i/>
          <w:iCs/>
          <w:sz w:val="20"/>
          <w:szCs w:val="20"/>
        </w:rPr>
      </w:pPr>
      <w:hyperlink r:id="rId7" w:history="1">
        <w:r w:rsidR="006469CC" w:rsidRPr="00335D5B">
          <w:rPr>
            <w:rStyle w:val="Hyperlink"/>
            <w:rFonts w:eastAsia="Times New Roman" w:cstheme="minorHAnsi"/>
            <w:color w:val="auto"/>
            <w:spacing w:val="-1"/>
            <w:sz w:val="20"/>
            <w:szCs w:val="20"/>
          </w:rPr>
          <w:t>An Affinitive Borderline Smote Approach for Imbalanced Data Binary Classification</w:t>
        </w:r>
      </w:hyperlink>
      <w:r w:rsidR="006469CC" w:rsidRPr="00335D5B">
        <w:rPr>
          <w:rFonts w:eastAsia="Times New Roman" w:cstheme="minorHAnsi"/>
          <w:spacing w:val="-1"/>
          <w:sz w:val="20"/>
          <w:szCs w:val="20"/>
        </w:rPr>
        <w:t xml:space="preserve">. </w:t>
      </w:r>
      <w:r w:rsidR="006469CC" w:rsidRPr="00335D5B">
        <w:rPr>
          <w:rFonts w:eastAsia="Times New Roman" w:cstheme="minorHAnsi"/>
          <w:spacing w:val="-1"/>
          <w:sz w:val="20"/>
          <w:szCs w:val="20"/>
        </w:rPr>
        <w:br/>
      </w:r>
      <w:r w:rsidR="006469CC" w:rsidRPr="00335D5B">
        <w:rPr>
          <w:rFonts w:eastAsia="Times New Roman" w:cstheme="minorHAnsi"/>
          <w:i/>
          <w:iCs/>
          <w:spacing w:val="-2"/>
          <w:sz w:val="20"/>
          <w:szCs w:val="20"/>
        </w:rPr>
        <w:t>International Journal of Machine Learning and Computing 10.1 (2020): 31-37.</w:t>
      </w:r>
    </w:p>
    <w:p w14:paraId="354496E0" w14:textId="3404790A" w:rsidR="006469CC" w:rsidRPr="00335D5B" w:rsidRDefault="00A33810" w:rsidP="00363033">
      <w:pPr>
        <w:pStyle w:val="ListParagraph"/>
        <w:numPr>
          <w:ilvl w:val="0"/>
          <w:numId w:val="8"/>
        </w:numPr>
        <w:tabs>
          <w:tab w:val="clear" w:pos="720"/>
          <w:tab w:val="num" w:pos="426"/>
        </w:tabs>
        <w:spacing w:afterLines="20" w:after="48" w:line="276" w:lineRule="auto"/>
        <w:ind w:left="426" w:hanging="284"/>
        <w:rPr>
          <w:rFonts w:cstheme="minorHAnsi"/>
          <w:i/>
          <w:iCs/>
          <w:sz w:val="20"/>
          <w:szCs w:val="20"/>
        </w:rPr>
      </w:pPr>
      <w:hyperlink r:id="rId8" w:history="1">
        <w:r w:rsidR="006469CC" w:rsidRPr="00335D5B">
          <w:rPr>
            <w:rStyle w:val="Hyperlink"/>
            <w:rFonts w:eastAsia="Times New Roman" w:cstheme="minorHAnsi"/>
            <w:color w:val="auto"/>
            <w:spacing w:val="-1"/>
            <w:sz w:val="20"/>
            <w:szCs w:val="20"/>
          </w:rPr>
          <w:t>A Hybrid Clustered Affinitive Borderline SMOTE Approach for Imbalanced Data Binary</w:t>
        </w:r>
        <w:r w:rsidR="0079151B" w:rsidRPr="00335D5B">
          <w:rPr>
            <w:rStyle w:val="Hyperlink"/>
            <w:rFonts w:eastAsia="Times New Roman" w:cstheme="minorHAnsi"/>
            <w:color w:val="auto"/>
            <w:spacing w:val="-1"/>
            <w:sz w:val="20"/>
            <w:szCs w:val="20"/>
          </w:rPr>
          <w:t xml:space="preserve"> </w:t>
        </w:r>
        <w:r w:rsidR="006469CC" w:rsidRPr="00335D5B">
          <w:rPr>
            <w:rStyle w:val="Hyperlink"/>
            <w:rFonts w:eastAsia="Times New Roman" w:cstheme="minorHAnsi"/>
            <w:color w:val="auto"/>
            <w:spacing w:val="-1"/>
            <w:sz w:val="20"/>
            <w:szCs w:val="20"/>
          </w:rPr>
          <w:t>Classification</w:t>
        </w:r>
      </w:hyperlink>
      <w:r w:rsidR="0079151B" w:rsidRPr="00335D5B">
        <w:rPr>
          <w:rStyle w:val="Hyperlink"/>
          <w:rFonts w:eastAsia="Times New Roman" w:cstheme="minorHAnsi"/>
          <w:color w:val="auto"/>
          <w:spacing w:val="-1"/>
          <w:sz w:val="20"/>
          <w:szCs w:val="20"/>
        </w:rPr>
        <w:t xml:space="preserve">. </w:t>
      </w:r>
      <w:r w:rsidR="006469CC" w:rsidRPr="00335D5B">
        <w:rPr>
          <w:rFonts w:eastAsia="Times New Roman" w:cstheme="minorHAnsi"/>
          <w:i/>
          <w:iCs/>
          <w:spacing w:val="-2"/>
          <w:sz w:val="20"/>
          <w:szCs w:val="20"/>
        </w:rPr>
        <w:t>Arabian Journal for Science and Engineering 45.4 (2020): p 3205-3222</w:t>
      </w:r>
    </w:p>
    <w:p w14:paraId="235CDB5B" w14:textId="38856935" w:rsidR="006469CC" w:rsidRPr="003F1CAA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M.Sc. Business Administration</w:t>
      </w:r>
      <w:r w:rsidRPr="003F1CAA">
        <w:rPr>
          <w:rFonts w:eastAsia="Times New Roman" w:cstheme="minorHAnsi"/>
          <w:kern w:val="0"/>
          <w14:ligatures w14:val="none"/>
        </w:rPr>
        <w:t xml:space="preserve"> Arts Sciences and Technology University</w:t>
      </w:r>
      <w:r w:rsidR="007D7E1B">
        <w:rPr>
          <w:rFonts w:eastAsia="Times New Roman" w:cstheme="minorHAnsi"/>
          <w:kern w:val="0"/>
          <w14:ligatures w14:val="none"/>
        </w:rPr>
        <w:t xml:space="preserve"> in Lebanon</w:t>
      </w:r>
      <w:r w:rsidR="00E9335F">
        <w:rPr>
          <w:rFonts w:eastAsia="Times New Roman" w:cstheme="minorHAnsi"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kern w:val="0"/>
          <w14:ligatures w14:val="none"/>
        </w:rPr>
        <w:t xml:space="preserve">Oct </w:t>
      </w:r>
      <w:r w:rsidRPr="003F1CAA">
        <w:rPr>
          <w:rFonts w:eastAsia="Times New Roman" w:cstheme="minorHAnsi"/>
          <w:kern w:val="0"/>
          <w14:ligatures w14:val="none"/>
        </w:rPr>
        <w:t>2009</w:t>
      </w:r>
      <w:r w:rsidR="00E9335F">
        <w:rPr>
          <w:rFonts w:eastAsia="Times New Roman" w:cstheme="minorHAnsi"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kern w:val="0"/>
          <w14:ligatures w14:val="none"/>
        </w:rPr>
        <w:t xml:space="preserve">– Sep </w:t>
      </w:r>
      <w:r w:rsidRPr="003F1CAA">
        <w:rPr>
          <w:rFonts w:eastAsia="Times New Roman" w:cstheme="minorHAnsi"/>
          <w:kern w:val="0"/>
          <w14:ligatures w14:val="none"/>
        </w:rPr>
        <w:t>2011</w:t>
      </w:r>
    </w:p>
    <w:p w14:paraId="68993532" w14:textId="4901ECA9" w:rsidR="00E9335F" w:rsidRPr="00363033" w:rsidRDefault="006469CC" w:rsidP="00363033">
      <w:pPr>
        <w:spacing w:after="0" w:line="276" w:lineRule="auto"/>
        <w:rPr>
          <w:rFonts w:eastAsia="Times New Roman" w:cstheme="minorHAnsi"/>
          <w:kern w:val="0"/>
          <w14:ligatures w14:val="none"/>
        </w:rPr>
      </w:pPr>
      <w:r w:rsidRPr="003F1CAA">
        <w:rPr>
          <w:rFonts w:eastAsia="Times New Roman" w:cstheme="minorHAnsi"/>
          <w:b/>
          <w:bCs/>
          <w:kern w:val="0"/>
          <w14:ligatures w14:val="none"/>
        </w:rPr>
        <w:t>B.Sc. in Management Information Systems</w:t>
      </w:r>
      <w:r w:rsidRPr="003F1CAA">
        <w:rPr>
          <w:rFonts w:eastAsia="Times New Roman" w:cstheme="minorHAnsi"/>
          <w:kern w:val="0"/>
          <w14:ligatures w14:val="none"/>
        </w:rPr>
        <w:t xml:space="preserve"> Lebanese International University </w:t>
      </w:r>
      <w:r w:rsidR="007D7E1B">
        <w:rPr>
          <w:rFonts w:eastAsia="Times New Roman" w:cstheme="minorHAnsi"/>
          <w:kern w:val="0"/>
          <w14:ligatures w14:val="none"/>
        </w:rPr>
        <w:t xml:space="preserve">Oct </w:t>
      </w:r>
      <w:r w:rsidRPr="003F1CAA">
        <w:rPr>
          <w:rFonts w:eastAsia="Times New Roman" w:cstheme="minorHAnsi"/>
          <w:kern w:val="0"/>
          <w14:ligatures w14:val="none"/>
        </w:rPr>
        <w:t xml:space="preserve">2006 </w:t>
      </w:r>
      <w:r w:rsidR="007D7E1B">
        <w:rPr>
          <w:rFonts w:eastAsia="Times New Roman" w:cstheme="minorHAnsi"/>
          <w:kern w:val="0"/>
          <w14:ligatures w14:val="none"/>
        </w:rPr>
        <w:t>-</w:t>
      </w:r>
      <w:r w:rsidRPr="003F1CAA">
        <w:rPr>
          <w:rFonts w:eastAsia="Times New Roman" w:cstheme="minorHAnsi"/>
          <w:kern w:val="0"/>
          <w14:ligatures w14:val="none"/>
        </w:rPr>
        <w:t xml:space="preserve"> </w:t>
      </w:r>
      <w:r w:rsidR="007D7E1B">
        <w:rPr>
          <w:rFonts w:eastAsia="Times New Roman" w:cstheme="minorHAnsi"/>
          <w:kern w:val="0"/>
          <w14:ligatures w14:val="none"/>
        </w:rPr>
        <w:t xml:space="preserve">Feb </w:t>
      </w:r>
      <w:r w:rsidRPr="003F1CAA">
        <w:rPr>
          <w:rFonts w:eastAsia="Times New Roman" w:cstheme="minorHAnsi"/>
          <w:kern w:val="0"/>
          <w14:ligatures w14:val="none"/>
        </w:rPr>
        <w:t>200</w:t>
      </w:r>
      <w:r w:rsidR="00E9335F">
        <w:rPr>
          <w:rFonts w:eastAsia="Times New Roman" w:cstheme="minorHAnsi"/>
          <w:kern w:val="0"/>
          <w14:ligatures w14:val="none"/>
        </w:rPr>
        <w:t>9</w:t>
      </w:r>
    </w:p>
    <w:p w14:paraId="117EB3CA" w14:textId="77777777" w:rsidR="007477A9" w:rsidRDefault="007477A9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</w:p>
    <w:p w14:paraId="3EDE022C" w14:textId="77777777" w:rsidR="00E9335F" w:rsidRDefault="00E9335F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</w:p>
    <w:p w14:paraId="02A1A8C4" w14:textId="589A9F4C" w:rsidR="006469CC" w:rsidRPr="003F1CAA" w:rsidRDefault="003445D7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  <w:r w:rsidRPr="003F1CAA">
        <w:rPr>
          <w:rFonts w:cstheme="minorHAnsi"/>
          <w:b/>
          <w:bCs/>
          <w:spacing w:val="-1"/>
          <w:w w:val="105"/>
          <w:sz w:val="24"/>
          <w:szCs w:val="24"/>
        </w:rPr>
        <w:t>TRAINING &amp; CERTIFICATIONS:</w:t>
      </w:r>
    </w:p>
    <w:p w14:paraId="3E7CE1FC" w14:textId="0BF2BA50" w:rsidR="006A593E" w:rsidRDefault="006A593E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>
        <w:rPr>
          <w:rFonts w:eastAsia="Times New Roman" w:cstheme="minorHAnsi"/>
          <w:kern w:val="0"/>
          <w:sz w:val="20"/>
          <w:szCs w:val="20"/>
          <w14:ligatures w14:val="none"/>
        </w:rPr>
        <w:t>Project Management - Coursera Jan 2004 - Online</w:t>
      </w:r>
    </w:p>
    <w:p w14:paraId="79DF7915" w14:textId="0031D8E0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Cybersecurity and </w:t>
      </w:r>
      <w:r w:rsidR="006A593E" w:rsidRPr="006A593E">
        <w:rPr>
          <w:rFonts w:eastAsia="Times New Roman" w:cstheme="minorHAnsi"/>
          <w:kern w:val="0"/>
          <w:sz w:val="20"/>
          <w:szCs w:val="20"/>
          <w14:ligatures w14:val="none"/>
        </w:rPr>
        <w:t>Amazon Web Services</w:t>
      </w:r>
      <w:r w:rsidR="006A593E">
        <w:rPr>
          <w:rFonts w:eastAsia="Times New Roman" w:cstheme="minorHAnsi"/>
          <w:kern w:val="0"/>
          <w:sz w:val="20"/>
          <w:szCs w:val="20"/>
          <w14:ligatures w14:val="none"/>
        </w:rPr>
        <w:t xml:space="preserve"> -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Coursera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 xml:space="preserve">Mar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2023 - Online</w:t>
      </w:r>
    </w:p>
    <w:p w14:paraId="0D35045B" w14:textId="0BF63629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Google Data Analytics </w:t>
      </w:r>
      <w:r w:rsidR="006A593E">
        <w:rPr>
          <w:rFonts w:eastAsia="Times New Roman" w:cstheme="minorHAnsi"/>
          <w:kern w:val="0"/>
          <w:sz w:val="20"/>
          <w:szCs w:val="20"/>
          <w14:ligatures w14:val="none"/>
        </w:rPr>
        <w:t xml:space="preserve">-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Coursera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 xml:space="preserve">Aug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2022 - Online</w:t>
      </w:r>
    </w:p>
    <w:p w14:paraId="45F4D5EC" w14:textId="4EAE9429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CCNP Cisco Certified Network Professional - BITC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 xml:space="preserve">Dec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2009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>–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 xml:space="preserve">Apr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2011</w:t>
      </w:r>
    </w:p>
    <w:p w14:paraId="5CBFA7C8" w14:textId="596CD438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CCNA Cisco Certified Network Associate - Human National Development Center 2008 - 2009</w:t>
      </w:r>
    </w:p>
    <w:p w14:paraId="49DA3E5F" w14:textId="7D5588D4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MCSE Microsoft Certified System Engineer - New Horizon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>Apr 2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007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>–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 </w:t>
      </w:r>
      <w:r w:rsidR="00DF29A2">
        <w:rPr>
          <w:rFonts w:eastAsia="Times New Roman" w:cstheme="minorHAnsi"/>
          <w:kern w:val="0"/>
          <w:sz w:val="20"/>
          <w:szCs w:val="20"/>
          <w14:ligatures w14:val="none"/>
        </w:rPr>
        <w:t xml:space="preserve">Apr </w:t>
      </w: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2008</w:t>
      </w:r>
    </w:p>
    <w:p w14:paraId="6A4662FD" w14:textId="7FEA1A7B" w:rsidR="00E9335F" w:rsidRDefault="00E9335F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3963"/>
      </w:tblGrid>
      <w:tr w:rsidR="0092274B" w:rsidRPr="003F1CAA" w14:paraId="377E0B43" w14:textId="77777777" w:rsidTr="00650332">
        <w:tc>
          <w:tcPr>
            <w:tcW w:w="5387" w:type="dxa"/>
          </w:tcPr>
          <w:p w14:paraId="25222F26" w14:textId="77777777" w:rsidR="0092274B" w:rsidRPr="003F1CAA" w:rsidRDefault="0092274B" w:rsidP="00363033">
            <w:pPr>
              <w:spacing w:line="276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3F1CAA">
              <w:rPr>
                <w:rFonts w:eastAsia="Times New Roman" w:cstheme="minorHAnsi"/>
                <w:b/>
                <w:bCs/>
                <w:kern w:val="0"/>
                <w14:ligatures w14:val="none"/>
              </w:rPr>
              <w:t>Digital Skills:</w:t>
            </w:r>
          </w:p>
          <w:p w14:paraId="2B778073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 xml:space="preserve">Data Analysis: Python, </w:t>
            </w:r>
            <w:proofErr w:type="spellStart"/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PowerBI</w:t>
            </w:r>
            <w:proofErr w:type="spellEnd"/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, SQL</w:t>
            </w:r>
          </w:p>
          <w:p w14:paraId="228785BC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Machine Learning: LINGO optimization, WEKA, R</w:t>
            </w:r>
          </w:p>
          <w:p w14:paraId="44223B7D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Programming: C++, Java</w:t>
            </w:r>
          </w:p>
          <w:p w14:paraId="7050FB1B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SEO, Microsoft Suite</w:t>
            </w:r>
          </w:p>
          <w:p w14:paraId="6DBE2CB2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Operating Systems: Windows, Mac, Linux</w:t>
            </w:r>
          </w:p>
          <w:p w14:paraId="33C5AC77" w14:textId="029C811F" w:rsidR="0092274B" w:rsidRPr="003F1CAA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Adobe: Photoshop, Premiere</w:t>
            </w:r>
            <w:r w:rsidR="002C3A6A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, Ai Applications, Canva</w:t>
            </w:r>
          </w:p>
        </w:tc>
        <w:tc>
          <w:tcPr>
            <w:tcW w:w="3963" w:type="dxa"/>
          </w:tcPr>
          <w:p w14:paraId="41761830" w14:textId="77777777" w:rsidR="0092274B" w:rsidRPr="003F1CAA" w:rsidRDefault="0092274B" w:rsidP="00363033">
            <w:pPr>
              <w:spacing w:line="276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3F1CAA">
              <w:rPr>
                <w:rFonts w:eastAsia="Times New Roman" w:cstheme="minorHAnsi"/>
                <w:b/>
                <w:bCs/>
                <w:kern w:val="0"/>
                <w14:ligatures w14:val="none"/>
              </w:rPr>
              <w:t>Personal Skills:</w:t>
            </w:r>
          </w:p>
          <w:p w14:paraId="6A8AC3CC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Passionate about learning</w:t>
            </w:r>
          </w:p>
          <w:p w14:paraId="68866B8F" w14:textId="77777777" w:rsidR="0092274B" w:rsidRPr="00335D5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Innovative and proactive</w:t>
            </w:r>
          </w:p>
          <w:p w14:paraId="07D92FDC" w14:textId="77777777" w:rsidR="0092274B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335D5B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Data solution-oriented</w:t>
            </w:r>
          </w:p>
          <w:p w14:paraId="320DB568" w14:textId="77777777" w:rsidR="0092274B" w:rsidRPr="00BE2FB3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</w:pPr>
            <w:r w:rsidRPr="00BE2FB3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Attention to Detail</w:t>
            </w:r>
            <w:r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s</w:t>
            </w:r>
            <w:r w:rsidRPr="00BE2FB3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52F5303F" w14:textId="77777777" w:rsidR="0092274B" w:rsidRPr="00BE2FB3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</w:pPr>
            <w:r w:rsidRPr="00BE2FB3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Teamwork</w:t>
            </w:r>
            <w:r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,</w:t>
            </w:r>
            <w:r w:rsidRPr="00BE2FB3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 xml:space="preserve"> Positive Attitude</w:t>
            </w:r>
          </w:p>
          <w:p w14:paraId="2348B615" w14:textId="77777777" w:rsidR="0092274B" w:rsidRPr="003F1CAA" w:rsidRDefault="0092274B" w:rsidP="00363033">
            <w:pPr>
              <w:numPr>
                <w:ilvl w:val="0"/>
                <w:numId w:val="1"/>
              </w:numPr>
              <w:tabs>
                <w:tab w:val="clear" w:pos="720"/>
                <w:tab w:val="num" w:pos="447"/>
              </w:tabs>
              <w:spacing w:line="276" w:lineRule="auto"/>
              <w:ind w:hanging="556"/>
              <w:rPr>
                <w:rFonts w:cstheme="minorHAnsi"/>
                <w:sz w:val="20"/>
                <w:szCs w:val="20"/>
              </w:rPr>
            </w:pPr>
            <w:r w:rsidRPr="00BE2FB3"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  <w:t>Critical Thinking</w:t>
            </w:r>
          </w:p>
        </w:tc>
      </w:tr>
    </w:tbl>
    <w:p w14:paraId="46542527" w14:textId="5306DEA3" w:rsidR="0092274B" w:rsidRDefault="001F4D81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A3A77B" wp14:editId="5CE12E13">
            <wp:simplePos x="0" y="0"/>
            <wp:positionH relativeFrom="column">
              <wp:posOffset>5060665</wp:posOffset>
            </wp:positionH>
            <wp:positionV relativeFrom="paragraph">
              <wp:posOffset>177165</wp:posOffset>
            </wp:positionV>
            <wp:extent cx="1153511" cy="1153511"/>
            <wp:effectExtent l="0" t="0" r="8890" b="8890"/>
            <wp:wrapNone/>
            <wp:docPr id="1566963945" name="Picture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63945" name="Picture 1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3511" cy="11535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ABAE47" w14:textId="017D4E6B" w:rsidR="006469CC" w:rsidRPr="003F1CAA" w:rsidRDefault="006469CC" w:rsidP="00363033">
      <w:pPr>
        <w:spacing w:after="0" w:line="276" w:lineRule="auto"/>
        <w:rPr>
          <w:rFonts w:cstheme="minorHAnsi"/>
          <w:b/>
          <w:bCs/>
          <w:spacing w:val="-1"/>
          <w:w w:val="105"/>
          <w:sz w:val="24"/>
          <w:szCs w:val="24"/>
        </w:rPr>
      </w:pPr>
      <w:r w:rsidRPr="003F1CAA">
        <w:rPr>
          <w:rFonts w:cstheme="minorHAnsi"/>
          <w:b/>
          <w:bCs/>
          <w:spacing w:val="-1"/>
          <w:w w:val="105"/>
          <w:sz w:val="24"/>
          <w:szCs w:val="24"/>
        </w:rPr>
        <w:t>LANGUAGE SKILLS</w:t>
      </w:r>
      <w:r w:rsidR="003445D7" w:rsidRPr="003F1CAA">
        <w:rPr>
          <w:rFonts w:cstheme="minorHAnsi"/>
          <w:b/>
          <w:bCs/>
          <w:spacing w:val="-1"/>
          <w:w w:val="105"/>
          <w:sz w:val="24"/>
          <w:szCs w:val="24"/>
        </w:rPr>
        <w:t xml:space="preserve">: </w:t>
      </w:r>
    </w:p>
    <w:p w14:paraId="21499EF4" w14:textId="0DDC2CC6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Arabic: Mother tongue</w:t>
      </w:r>
    </w:p>
    <w:p w14:paraId="2063C338" w14:textId="46FDD3CF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English: Full proficiency (Score 7.0 IELTS)</w:t>
      </w:r>
    </w:p>
    <w:p w14:paraId="2E45073F" w14:textId="31314DC0" w:rsidR="006469CC" w:rsidRPr="00335D5B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German: Elementary proficiency</w:t>
      </w:r>
    </w:p>
    <w:p w14:paraId="2933D5CD" w14:textId="323D8C44" w:rsidR="006469CC" w:rsidRDefault="006469CC" w:rsidP="00363033">
      <w:pPr>
        <w:numPr>
          <w:ilvl w:val="0"/>
          <w:numId w:val="1"/>
        </w:numPr>
        <w:tabs>
          <w:tab w:val="clear" w:pos="720"/>
          <w:tab w:val="num" w:pos="447"/>
        </w:tabs>
        <w:spacing w:after="0" w:line="276" w:lineRule="auto"/>
        <w:ind w:left="426" w:hanging="262"/>
        <w:rPr>
          <w:rFonts w:eastAsia="Times New Roman" w:cstheme="minorHAnsi"/>
          <w:sz w:val="18"/>
          <w:szCs w:val="18"/>
        </w:rPr>
      </w:pPr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 xml:space="preserve">Turkish: </w:t>
      </w:r>
      <w:bookmarkStart w:id="0" w:name="Other_language:_English,_learning_Turkis"/>
      <w:bookmarkEnd w:id="0"/>
      <w:r w:rsidRPr="00335D5B">
        <w:rPr>
          <w:rFonts w:eastAsia="Times New Roman" w:cstheme="minorHAnsi"/>
          <w:kern w:val="0"/>
          <w:sz w:val="20"/>
          <w:szCs w:val="20"/>
          <w14:ligatures w14:val="none"/>
        </w:rPr>
        <w:t>Elementary</w:t>
      </w:r>
      <w:r w:rsidRPr="00335D5B">
        <w:rPr>
          <w:rFonts w:eastAsia="Times New Roman" w:cstheme="minorHAnsi"/>
          <w:sz w:val="18"/>
          <w:szCs w:val="18"/>
        </w:rPr>
        <w:t xml:space="preserve"> proficiency</w:t>
      </w:r>
    </w:p>
    <w:p w14:paraId="067E4632" w14:textId="0F357A41" w:rsidR="006469CC" w:rsidRPr="003F1CAA" w:rsidRDefault="003305A6" w:rsidP="00363033">
      <w:pPr>
        <w:spacing w:after="0" w:line="276" w:lineRule="auto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  <w:t>Scan to Download Documents</w:t>
      </w:r>
    </w:p>
    <w:sectPr w:rsidR="006469CC" w:rsidRPr="003F1CAA" w:rsidSect="00FE099B">
      <w:headerReference w:type="default" r:id="rId11"/>
      <w:footerReference w:type="default" r:id="rId12"/>
      <w:pgSz w:w="12240" w:h="15840"/>
      <w:pgMar w:top="1640" w:right="1041" w:bottom="1440" w:left="993" w:header="42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33FED" w14:textId="77777777" w:rsidR="00037A29" w:rsidRDefault="00037A29" w:rsidP="00DD13E2">
      <w:pPr>
        <w:spacing w:after="0" w:line="240" w:lineRule="auto"/>
      </w:pPr>
      <w:r>
        <w:separator/>
      </w:r>
    </w:p>
  </w:endnote>
  <w:endnote w:type="continuationSeparator" w:id="0">
    <w:p w14:paraId="64445376" w14:textId="77777777" w:rsidR="00037A29" w:rsidRDefault="00037A29" w:rsidP="00DD13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237803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6A2DC1" w14:textId="42257BBB" w:rsidR="007477A9" w:rsidRDefault="007477A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9B79EE" w14:textId="77777777" w:rsidR="007477A9" w:rsidRDefault="007477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1B0EF" w14:textId="77777777" w:rsidR="00037A29" w:rsidRDefault="00037A29" w:rsidP="00DD13E2">
      <w:pPr>
        <w:spacing w:after="0" w:line="240" w:lineRule="auto"/>
      </w:pPr>
      <w:r>
        <w:separator/>
      </w:r>
    </w:p>
  </w:footnote>
  <w:footnote w:type="continuationSeparator" w:id="0">
    <w:p w14:paraId="1967F3DD" w14:textId="77777777" w:rsidR="00037A29" w:rsidRDefault="00037A29" w:rsidP="00DD13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BCD19" w14:textId="275E5D1C" w:rsidR="00DD13E2" w:rsidRPr="003F1CAA" w:rsidRDefault="00DD13E2" w:rsidP="00DD13E2">
    <w:pPr>
      <w:spacing w:afterLines="20" w:after="48"/>
      <w:jc w:val="center"/>
      <w:rPr>
        <w:rFonts w:cstheme="minorHAnsi"/>
        <w:b/>
        <w:spacing w:val="-1"/>
      </w:rPr>
    </w:pPr>
    <w:r w:rsidRPr="003F1CAA">
      <w:rPr>
        <w:rFonts w:cstheme="minorHAnsi"/>
        <w:b/>
        <w:spacing w:val="-1"/>
        <w:sz w:val="32"/>
        <w:szCs w:val="32"/>
      </w:rPr>
      <w:t>HISHAM</w:t>
    </w:r>
    <w:r w:rsidRPr="003F1CAA">
      <w:rPr>
        <w:rFonts w:cstheme="minorHAnsi"/>
        <w:b/>
        <w:spacing w:val="-15"/>
        <w:sz w:val="32"/>
        <w:szCs w:val="32"/>
      </w:rPr>
      <w:t xml:space="preserve"> </w:t>
    </w:r>
    <w:r w:rsidRPr="003F1CAA">
      <w:rPr>
        <w:rFonts w:cstheme="minorHAnsi"/>
        <w:b/>
        <w:spacing w:val="-1"/>
        <w:sz w:val="32"/>
        <w:szCs w:val="32"/>
      </w:rPr>
      <w:t>AL</w:t>
    </w:r>
    <w:r w:rsidRPr="003F1CAA">
      <w:rPr>
        <w:rFonts w:cstheme="minorHAnsi"/>
        <w:b/>
        <w:spacing w:val="-15"/>
        <w:sz w:val="32"/>
        <w:szCs w:val="32"/>
      </w:rPr>
      <w:t xml:space="preserve"> </w:t>
    </w:r>
    <w:r w:rsidRPr="003F1CAA">
      <w:rPr>
        <w:rFonts w:cstheme="minorHAnsi"/>
        <w:b/>
        <w:spacing w:val="-1"/>
        <w:sz w:val="32"/>
        <w:szCs w:val="32"/>
      </w:rPr>
      <w:t>MAJZOUB</w:t>
    </w:r>
  </w:p>
  <w:p w14:paraId="682818AA" w14:textId="77777777" w:rsidR="00DD13E2" w:rsidRPr="003F1CAA" w:rsidRDefault="00A33810" w:rsidP="00DD13E2">
    <w:pPr>
      <w:pStyle w:val="Header"/>
      <w:jc w:val="center"/>
      <w:rPr>
        <w:rFonts w:cstheme="minorHAnsi"/>
      </w:rPr>
    </w:pPr>
    <w:hyperlink r:id="rId1" w:history="1">
      <w:r w:rsidR="00DD13E2" w:rsidRPr="003F1CAA">
        <w:rPr>
          <w:rStyle w:val="Hyperlink"/>
          <w:rFonts w:cstheme="minorHAnsi"/>
        </w:rPr>
        <w:t>hisham.m@hotmail.it</w:t>
      </w:r>
    </w:hyperlink>
    <w:r w:rsidR="00DD13E2" w:rsidRPr="003F1CAA">
      <w:rPr>
        <w:rFonts w:cstheme="minorHAnsi"/>
        <w:b/>
        <w:bCs/>
        <w:spacing w:val="-2"/>
      </w:rPr>
      <w:t xml:space="preserve"> | </w:t>
    </w:r>
    <w:r w:rsidR="00DD13E2" w:rsidRPr="003F1CAA">
      <w:rPr>
        <w:rFonts w:cstheme="minorHAnsi"/>
        <w:spacing w:val="-1"/>
      </w:rPr>
      <w:t>0090</w:t>
    </w:r>
    <w:r w:rsidR="00DD13E2" w:rsidRPr="003F1CAA">
      <w:rPr>
        <w:rFonts w:cstheme="minorHAnsi"/>
        <w:spacing w:val="-17"/>
      </w:rPr>
      <w:t xml:space="preserve"> </w:t>
    </w:r>
    <w:r w:rsidR="00DD13E2" w:rsidRPr="003F1CAA">
      <w:rPr>
        <w:rFonts w:cstheme="minorHAnsi"/>
        <w:spacing w:val="-1"/>
      </w:rPr>
      <w:t>541</w:t>
    </w:r>
    <w:r w:rsidR="00DD13E2" w:rsidRPr="003F1CAA">
      <w:rPr>
        <w:rFonts w:cstheme="minorHAnsi"/>
        <w:spacing w:val="-3"/>
      </w:rPr>
      <w:t xml:space="preserve"> </w:t>
    </w:r>
    <w:r w:rsidR="00DD13E2" w:rsidRPr="003F1CAA">
      <w:rPr>
        <w:rFonts w:cstheme="minorHAnsi"/>
        <w:spacing w:val="-1"/>
      </w:rPr>
      <w:t>653</w:t>
    </w:r>
    <w:r w:rsidR="00DD13E2" w:rsidRPr="003F1CAA">
      <w:rPr>
        <w:rFonts w:cstheme="minorHAnsi"/>
        <w:spacing w:val="-2"/>
      </w:rPr>
      <w:t xml:space="preserve"> 8878 |</w:t>
    </w:r>
    <w:r w:rsidR="00DD13E2" w:rsidRPr="003F1CAA">
      <w:rPr>
        <w:rFonts w:eastAsia="Times New Roman" w:cstheme="minorHAnsi"/>
      </w:rPr>
      <w:t xml:space="preserve"> </w:t>
    </w:r>
    <w:hyperlink r:id="rId2">
      <w:r w:rsidR="00DD13E2" w:rsidRPr="003F1CAA">
        <w:rPr>
          <w:rStyle w:val="Hyperlink"/>
          <w:rFonts w:cstheme="minorHAnsi"/>
        </w:rPr>
        <w:t>LinkedIn</w:t>
      </w:r>
    </w:hyperlink>
    <w:r w:rsidR="00DD13E2" w:rsidRPr="003F1CAA">
      <w:rPr>
        <w:rFonts w:cstheme="minorHAnsi"/>
        <w:bCs/>
        <w:w w:val="105"/>
      </w:rPr>
      <w:t xml:space="preserve"> | </w:t>
    </w:r>
    <w:hyperlink r:id="rId3" w:history="1">
      <w:r w:rsidR="00DD13E2" w:rsidRPr="003F1CAA">
        <w:rPr>
          <w:rStyle w:val="Hyperlink"/>
          <w:rFonts w:cstheme="minorHAnsi"/>
        </w:rPr>
        <w:t>GitHub</w:t>
      </w:r>
    </w:hyperlink>
    <w:r w:rsidR="00DD13E2" w:rsidRPr="003F1CAA">
      <w:rPr>
        <w:rFonts w:cstheme="minorHAnsi"/>
      </w:rPr>
      <w:t xml:space="preserve"> | </w:t>
    </w:r>
    <w:hyperlink r:id="rId4" w:history="1">
      <w:r w:rsidR="00DD13E2" w:rsidRPr="003F1CAA">
        <w:rPr>
          <w:rStyle w:val="Hyperlink"/>
          <w:rFonts w:cstheme="minorHAnsi"/>
        </w:rPr>
        <w:t>ORCID</w:t>
      </w:r>
    </w:hyperlink>
  </w:p>
  <w:p w14:paraId="3DEBDAF8" w14:textId="77777777" w:rsidR="00DD13E2" w:rsidRPr="003F1CAA" w:rsidRDefault="00DD13E2">
    <w:pPr>
      <w:pStyle w:val="Head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81A1D"/>
    <w:multiLevelType w:val="multilevel"/>
    <w:tmpl w:val="E5987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D93057"/>
    <w:multiLevelType w:val="multilevel"/>
    <w:tmpl w:val="7F882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4D3695"/>
    <w:multiLevelType w:val="multilevel"/>
    <w:tmpl w:val="7CE00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F0815"/>
    <w:multiLevelType w:val="multilevel"/>
    <w:tmpl w:val="9936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9A09D0"/>
    <w:multiLevelType w:val="multilevel"/>
    <w:tmpl w:val="2CEE2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0C4A95"/>
    <w:multiLevelType w:val="multilevel"/>
    <w:tmpl w:val="F398A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9B3245"/>
    <w:multiLevelType w:val="multilevel"/>
    <w:tmpl w:val="894C8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1132E6F"/>
    <w:multiLevelType w:val="multilevel"/>
    <w:tmpl w:val="2202F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982884"/>
    <w:multiLevelType w:val="hybridMultilevel"/>
    <w:tmpl w:val="F80C73B8"/>
    <w:lvl w:ilvl="0" w:tplc="06D2282A">
      <w:start w:val="1"/>
      <w:numFmt w:val="bullet"/>
      <w:lvlText w:val="·"/>
      <w:lvlJc w:val="left"/>
      <w:pPr>
        <w:ind w:left="720" w:hanging="360"/>
      </w:pPr>
      <w:rPr>
        <w:rFonts w:ascii="Open Sans" w:eastAsia="Open Sans" w:hAnsi="Open San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EF4EDB"/>
    <w:multiLevelType w:val="multilevel"/>
    <w:tmpl w:val="CABC0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9"/>
  </w:num>
  <w:num w:numId="5">
    <w:abstractNumId w:val="6"/>
  </w:num>
  <w:num w:numId="6">
    <w:abstractNumId w:val="4"/>
  </w:num>
  <w:num w:numId="7">
    <w:abstractNumId w:val="1"/>
  </w:num>
  <w:num w:numId="8">
    <w:abstractNumId w:val="2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zc1MbQ0Nzc3sTRS0lEKTi0uzszPAykwMqoFAPT6VSMtAAAA"/>
  </w:docVars>
  <w:rsids>
    <w:rsidRoot w:val="00765BEF"/>
    <w:rsid w:val="00037A29"/>
    <w:rsid w:val="00045653"/>
    <w:rsid w:val="00072907"/>
    <w:rsid w:val="000E7A26"/>
    <w:rsid w:val="001201F3"/>
    <w:rsid w:val="00195B77"/>
    <w:rsid w:val="001F4D81"/>
    <w:rsid w:val="002A2129"/>
    <w:rsid w:val="002C3A6A"/>
    <w:rsid w:val="002E4D3C"/>
    <w:rsid w:val="003305A6"/>
    <w:rsid w:val="00335D5B"/>
    <w:rsid w:val="003445D7"/>
    <w:rsid w:val="00363033"/>
    <w:rsid w:val="003735EA"/>
    <w:rsid w:val="003F1CAA"/>
    <w:rsid w:val="004270D2"/>
    <w:rsid w:val="004379FC"/>
    <w:rsid w:val="0047228B"/>
    <w:rsid w:val="00487C11"/>
    <w:rsid w:val="004A472C"/>
    <w:rsid w:val="0057589E"/>
    <w:rsid w:val="006469CC"/>
    <w:rsid w:val="006745CE"/>
    <w:rsid w:val="006A593E"/>
    <w:rsid w:val="006D185E"/>
    <w:rsid w:val="006E62FC"/>
    <w:rsid w:val="007477A9"/>
    <w:rsid w:val="00765BEF"/>
    <w:rsid w:val="0079151B"/>
    <w:rsid w:val="007B10BF"/>
    <w:rsid w:val="007B2EA0"/>
    <w:rsid w:val="007D7E1B"/>
    <w:rsid w:val="008236DA"/>
    <w:rsid w:val="008276E8"/>
    <w:rsid w:val="00830341"/>
    <w:rsid w:val="0092274B"/>
    <w:rsid w:val="00927C67"/>
    <w:rsid w:val="00972A5F"/>
    <w:rsid w:val="00985345"/>
    <w:rsid w:val="009927A0"/>
    <w:rsid w:val="009A5B7D"/>
    <w:rsid w:val="00A33810"/>
    <w:rsid w:val="00A35264"/>
    <w:rsid w:val="00AE157F"/>
    <w:rsid w:val="00AF1597"/>
    <w:rsid w:val="00BE2FB3"/>
    <w:rsid w:val="00C0117F"/>
    <w:rsid w:val="00C513D0"/>
    <w:rsid w:val="00C9447A"/>
    <w:rsid w:val="00C973ED"/>
    <w:rsid w:val="00CA1827"/>
    <w:rsid w:val="00CB07CC"/>
    <w:rsid w:val="00D030FA"/>
    <w:rsid w:val="00D95BB1"/>
    <w:rsid w:val="00DA05CD"/>
    <w:rsid w:val="00DD13E2"/>
    <w:rsid w:val="00DF29A2"/>
    <w:rsid w:val="00E1089E"/>
    <w:rsid w:val="00E25794"/>
    <w:rsid w:val="00E3642E"/>
    <w:rsid w:val="00E72282"/>
    <w:rsid w:val="00E9335F"/>
    <w:rsid w:val="00E93F10"/>
    <w:rsid w:val="00EC1205"/>
    <w:rsid w:val="00F87965"/>
    <w:rsid w:val="00FA3EC0"/>
    <w:rsid w:val="00FE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9A1470"/>
  <w15:chartTrackingRefBased/>
  <w15:docId w15:val="{9497A292-5D0A-44A9-905D-C814A39FC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B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1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AF1597"/>
    <w:rPr>
      <w:b/>
      <w:bCs/>
    </w:rPr>
  </w:style>
  <w:style w:type="paragraph" w:styleId="ListParagraph">
    <w:name w:val="List Paragraph"/>
    <w:basedOn w:val="Normal"/>
    <w:uiPriority w:val="1"/>
    <w:qFormat/>
    <w:rsid w:val="006469CC"/>
    <w:pPr>
      <w:widowControl w:val="0"/>
      <w:spacing w:after="0" w:line="240" w:lineRule="auto"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6469C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1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3E2"/>
  </w:style>
  <w:style w:type="paragraph" w:styleId="Footer">
    <w:name w:val="footer"/>
    <w:basedOn w:val="Normal"/>
    <w:link w:val="FooterChar"/>
    <w:uiPriority w:val="99"/>
    <w:unhideWhenUsed/>
    <w:rsid w:val="00DD13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3E2"/>
  </w:style>
  <w:style w:type="table" w:styleId="TableGrid">
    <w:name w:val="Table Grid"/>
    <w:basedOn w:val="TableNormal"/>
    <w:uiPriority w:val="39"/>
    <w:rsid w:val="00DD1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springer.com/article/10.1007/s13369-019-04336-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jmlc.org/index.php?m=content&amp;c=index&amp;a=show&amp;catid=105&amp;id=1054%2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v9NHIofnrOwPTIc07u1vL1d6Iz4_exb9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Hishammajzoub" TargetMode="External"/><Relationship Id="rId2" Type="http://schemas.openxmlformats.org/officeDocument/2006/relationships/hyperlink" Target="https://www.linkedin.com/in/hisham-majzoub" TargetMode="External"/><Relationship Id="rId1" Type="http://schemas.openxmlformats.org/officeDocument/2006/relationships/hyperlink" Target="mailto:hisham.m@hotmail.it" TargetMode="External"/><Relationship Id="rId4" Type="http://schemas.openxmlformats.org/officeDocument/2006/relationships/hyperlink" Target="https://orcid.org/0000-0001-8838-73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677</Words>
  <Characters>4436</Characters>
  <Application>Microsoft Office Word</Application>
  <DocSecurity>0</DocSecurity>
  <Lines>86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isham Majzoub</cp:lastModifiedBy>
  <cp:revision>31</cp:revision>
  <dcterms:created xsi:type="dcterms:W3CDTF">2023-08-21T07:45:00Z</dcterms:created>
  <dcterms:modified xsi:type="dcterms:W3CDTF">2024-05-28T21:18:00Z</dcterms:modified>
</cp:coreProperties>
</file>